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,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2" w:name="curriculum-vitae"/>
    <w:p>
      <w:pPr>
        <w:pStyle w:val="Heading1"/>
      </w:pPr>
      <w:r>
        <w:t xml:space="preserve">Curriculum Vitae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65 9876 5432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Orchard Road, Singapore 238891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Singapore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Electrical Engineer with over [X] years of experience in designing, implementing, and maintaining electrical systems tailored for the dynamic environment of Singapore. A strong advocate for sustainable energy solutions and smart grid technologies, I have contributed to projects that align with Singapore's vision of a resilient and innovative infrastructure. My expertise spans power systems, automation, and renewable energy integration, supported by a deep understanding of local regulations such as the Energy Market Authority (EMA) guidelines and the Building Construction Authority (BCA) standards. As a dedicated professional in Singapore Singapore, I am committed to advancing electrical engineering practices that meet global benchmarks while addressing regional challeng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(Hons) in Electrical Engineering</w:t>
      </w:r>
      <w:r>
        <w:br/>
      </w:r>
      <w:r>
        <w:t xml:space="preserve">National University of Singapore (NUS), Singapore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Power Systems</w:t>
      </w:r>
      <w:r>
        <w:br/>
      </w:r>
      <w:r>
        <w:t xml:space="preserve">Nanyang Technological University (NTU), Singapore</w:t>
      </w:r>
      <w:r>
        <w:br/>
      </w:r>
      <w:r>
        <w:t xml:space="preserve">Graduated: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nior-electrical-engineer"/>
    <w:p>
      <w:pPr>
        <w:pStyle w:val="Heading3"/>
      </w:pPr>
      <w:r>
        <w:t xml:space="preserve">Senior Electrical Engineer</w:t>
      </w:r>
    </w:p>
    <w:p>
      <w:pPr>
        <w:pStyle w:val="FirstParagraph"/>
      </w:pPr>
      <w:r>
        <w:rPr>
          <w:bCs/>
          <w:b/>
        </w:rPr>
        <w:t xml:space="preserve">ABC Engineering Solutions, Singapore Singapore</w:t>
      </w:r>
      <w:r>
        <w:br/>
      </w:r>
      <w: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implementation of electrical systems for commercial and industrial clients, ensuring compliance with Singapore's stringent safety standards.</w:t>
      </w:r>
    </w:p>
    <w:p>
      <w:pPr>
        <w:numPr>
          <w:ilvl w:val="0"/>
          <w:numId w:val="1002"/>
        </w:numPr>
        <w:pStyle w:val="Compact"/>
      </w:pPr>
      <w:r>
        <w:t xml:space="preserve">Optimized energy efficiency in building systems by integrating smart technologies, reducing power consumption by 15% across multiple projec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ensure alignment with Singapore's National Energy Strategy and Green Building Masterplan.</w:t>
      </w:r>
    </w:p>
    <w:p>
      <w:pPr>
        <w:numPr>
          <w:ilvl w:val="0"/>
          <w:numId w:val="1002"/>
        </w:numPr>
        <w:pStyle w:val="Compact"/>
      </w:pPr>
      <w:r>
        <w:t xml:space="preserve">Supervised a team of 10 engineers and technicians, fostering a culture of innovation and technical excellence in the context of Singapore's smart nation initiative.</w:t>
      </w:r>
    </w:p>
    <w:bookmarkEnd w:id="23"/>
    <w:bookmarkStart w:id="24" w:name="electrical-engineer"/>
    <w:p>
      <w:pPr>
        <w:pStyle w:val="Heading3"/>
      </w:pPr>
      <w:r>
        <w:t xml:space="preserve">Electrical Engineer</w:t>
      </w:r>
    </w:p>
    <w:p>
      <w:pPr>
        <w:pStyle w:val="FirstParagraph"/>
      </w:pPr>
      <w:r>
        <w:rPr>
          <w:bCs/>
          <w:b/>
        </w:rPr>
        <w:t xml:space="preserve">XYZ Power Systems, Singapore Singapore</w:t>
      </w:r>
      <w:r>
        <w:br/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Designed and tested electrical systems for renewable energy projects, including solar photovoltaic installations and battery storage solutions.</w:t>
      </w:r>
    </w:p>
    <w:p>
      <w:pPr>
        <w:numPr>
          <w:ilvl w:val="0"/>
          <w:numId w:val="1003"/>
        </w:numPr>
        <w:pStyle w:val="Compact"/>
      </w:pPr>
      <w:r>
        <w:t xml:space="preserve">Provided technical consultancy to clients in the manufacturing sector, improving their electrical infrastructure to meet Singapore's industrial demand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smart grid pilot project in Jurong Island, enhancing grid reliability for Singapore's energy landscape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Engineer (PE) Certification</w:t>
      </w:r>
      <w:r>
        <w:br/>
      </w:r>
      <w:r>
        <w:t xml:space="preserve">Professional Engineering Board, Singapo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EEE Certified Energy Manag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SO 50001:2018 Energy Management Systems Auditor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MATLAB, ETAP, SCADA System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ies:</w:t>
      </w:r>
      <w:r>
        <w:t xml:space="preserve"> </w:t>
      </w:r>
      <w:r>
        <w:t xml:space="preserve">Smart Grids, Renewable Energy Integration (Solar/Wind), Power Electronic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Proficient)</w:t>
      </w:r>
    </w:p>
    <w:bookmarkEnd w:id="27"/>
    <w:bookmarkStart w:id="28" w:name="projects-in-singapore-singapore"/>
    <w:p>
      <w:pPr>
        <w:pStyle w:val="Heading2"/>
      </w:pPr>
      <w:r>
        <w:t xml:space="preserve">Projects in Singapore Singapo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ngapore Smart Grid Initiative</w:t>
      </w:r>
      <w:r>
        <w:br/>
      </w:r>
      <w:r>
        <w:t xml:space="preserve">Designed and implemented a real-time monitoring system for the Jurong Island power grid, improving outage response times by 30%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reen Building Retrofit Project</w:t>
      </w:r>
      <w:r>
        <w:br/>
      </w:r>
      <w:r>
        <w:t xml:space="preserve">Led the retrofit of a commercial building in Marina Bay to achieve BCA Green Mark Platinum certification, reducing energy costs by 25%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ffshore Wind Farm Feasibility Study</w:t>
      </w:r>
      <w:r>
        <w:br/>
      </w:r>
      <w:r>
        <w:t xml:space="preserve">Conducted technical analyses for potential offshore wind farms near Singapore's coastal areas, supporting the country's renewable energy goals.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Institution of Engineers, Singapore (IES)</w:t>
      </w:r>
    </w:p>
    <w:p>
      <w:pPr>
        <w:numPr>
          <w:ilvl w:val="0"/>
          <w:numId w:val="1007"/>
        </w:numPr>
        <w:pStyle w:val="Compact"/>
      </w:pPr>
      <w:r>
        <w:t xml:space="preserve">Singapore Institute of Technology (SIT) - Advisory Board Member</w:t>
      </w:r>
    </w:p>
    <w:p>
      <w:pPr>
        <w:numPr>
          <w:ilvl w:val="0"/>
          <w:numId w:val="1007"/>
        </w:numPr>
        <w:pStyle w:val="Compact"/>
      </w:pPr>
      <w:r>
        <w:t xml:space="preserve">IEEE (Institute of Electrical and Electronics Engineers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ublications:</w:t>
      </w:r>
      <w:r>
        <w:br/>
      </w:r>
      <w:r>
        <w:t xml:space="preserve">- "Smart Grid Innovations in Singapore's Urban Infrastructure" (Journal of Electrical Engineering, 2023)</w:t>
      </w:r>
      <w:r>
        <w:br/>
      </w:r>
      <w:r>
        <w:t xml:space="preserve">- "Renewable Energy Integration Challenges in Southeast Asia" (International Conference on Sustainable Energy, 2022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Technical Advisor for the Singapore Green Building Council (SGBC) – 2019–Present</w:t>
      </w:r>
      <w:r>
        <w:br/>
      </w:r>
      <w:r>
        <w:t xml:space="preserve">- Mentor for Engineering Students at Nanyang Polytechnic – 2018–Present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Curriculum Vitae is tailored for an Electrical Engineer in Singapore Singapore, reflecting the unique opportunities and challenges of the region. All details are accurate as of [Date]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ical Engineer, Singapore Singapore</dc:title>
  <dc:creator/>
  <dc:language>en</dc:language>
  <cp:keywords/>
  <dcterms:created xsi:type="dcterms:W3CDTF">2025-12-03T22:20:03Z</dcterms:created>
  <dcterms:modified xsi:type="dcterms:W3CDTF">2025-12-03T22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